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2F7" w:rsidRPr="005B694D" w:rsidRDefault="00070746" w:rsidP="000862F7">
      <w:pPr>
        <w:pStyle w:val="NoSpacing"/>
        <w:rPr>
          <w:b/>
        </w:rPr>
      </w:pPr>
      <w:r>
        <w:rPr>
          <w:b/>
        </w:rPr>
        <w:t>(F</w:t>
      </w:r>
      <w:r w:rsidR="000862F7" w:rsidRPr="005B694D">
        <w:rPr>
          <w:b/>
        </w:rPr>
        <w:t>irst-party</w:t>
      </w:r>
      <w:r>
        <w:rPr>
          <w:b/>
        </w:rPr>
        <w:t>’s Name</w:t>
      </w:r>
      <w:r w:rsidR="000862F7" w:rsidRPr="005B694D">
        <w:rPr>
          <w:b/>
        </w:rPr>
        <w:t>)</w:t>
      </w:r>
    </w:p>
    <w:p w:rsidR="000862F7" w:rsidRDefault="000862F7" w:rsidP="000862F7">
      <w:pPr>
        <w:pStyle w:val="NoSpacing"/>
      </w:pPr>
      <w:r>
        <w:t>(Address)</w:t>
      </w:r>
    </w:p>
    <w:p w:rsidR="000862F7" w:rsidRDefault="005B694D" w:rsidP="000862F7">
      <w:pPr>
        <w:pStyle w:val="NoSpacing"/>
      </w:pPr>
      <w:r>
        <w:t>(City, Z</w:t>
      </w:r>
      <w:r w:rsidR="000862F7">
        <w:t>ip code)</w:t>
      </w:r>
    </w:p>
    <w:p w:rsidR="000862F7" w:rsidRDefault="000862F7" w:rsidP="000862F7"/>
    <w:p w:rsidR="000862F7" w:rsidRDefault="000862F7" w:rsidP="000862F7">
      <w:r>
        <w:t>(Date)</w:t>
      </w:r>
    </w:p>
    <w:p w:rsidR="005B694D" w:rsidRDefault="005B694D" w:rsidP="000862F7">
      <w:pPr>
        <w:pStyle w:val="NoSpacing"/>
        <w:rPr>
          <w:b/>
        </w:rPr>
      </w:pPr>
    </w:p>
    <w:p w:rsidR="000862F7" w:rsidRPr="005B694D" w:rsidRDefault="000862F7" w:rsidP="000862F7">
      <w:pPr>
        <w:pStyle w:val="NoSpacing"/>
        <w:rPr>
          <w:b/>
        </w:rPr>
      </w:pPr>
      <w:r w:rsidRPr="005B694D">
        <w:rPr>
          <w:b/>
        </w:rPr>
        <w:t>(Name of Hospital)</w:t>
      </w:r>
    </w:p>
    <w:p w:rsidR="000862F7" w:rsidRDefault="000862F7" w:rsidP="000862F7">
      <w:pPr>
        <w:pStyle w:val="NoSpacing"/>
      </w:pPr>
      <w:r>
        <w:t>(Address)</w:t>
      </w:r>
    </w:p>
    <w:p w:rsidR="000862F7" w:rsidRDefault="005B694D" w:rsidP="000862F7">
      <w:pPr>
        <w:pStyle w:val="NoSpacing"/>
      </w:pPr>
      <w:r>
        <w:t>(City, Z</w:t>
      </w:r>
      <w:r w:rsidR="000862F7">
        <w:t>ip</w:t>
      </w:r>
      <w:r w:rsidR="00070746">
        <w:t xml:space="preserve"> </w:t>
      </w:r>
      <w:r w:rsidR="000862F7">
        <w:t>code)</w:t>
      </w:r>
    </w:p>
    <w:p w:rsidR="000862F7" w:rsidRDefault="000862F7" w:rsidP="000862F7"/>
    <w:p w:rsidR="000862F7" w:rsidRDefault="005B694D" w:rsidP="000862F7">
      <w:r>
        <w:t>To Whom It May Concern:</w:t>
      </w:r>
    </w:p>
    <w:p w:rsidR="000862F7" w:rsidRPr="000862F7" w:rsidRDefault="000862F7" w:rsidP="000862F7">
      <w:pPr>
        <w:jc w:val="both"/>
      </w:pPr>
      <w:r>
        <w:t>I</w:t>
      </w:r>
      <w:r w:rsidRPr="005B694D">
        <w:rPr>
          <w:b/>
        </w:rPr>
        <w:t>, (</w:t>
      </w:r>
      <w:r w:rsidR="00FF2F2F">
        <w:rPr>
          <w:b/>
          <w:i/>
          <w:u w:val="single"/>
        </w:rPr>
        <w:t>first-party’s</w:t>
      </w:r>
      <w:r w:rsidRPr="005B694D">
        <w:rPr>
          <w:b/>
          <w:i/>
          <w:u w:val="single"/>
        </w:rPr>
        <w:t xml:space="preserve"> name)</w:t>
      </w:r>
      <w:r w:rsidRPr="005B694D">
        <w:rPr>
          <w:b/>
        </w:rPr>
        <w:t>,</w:t>
      </w:r>
      <w:r>
        <w:t xml:space="preserve"> do hereby authorize </w:t>
      </w:r>
      <w:r w:rsidRPr="005B694D">
        <w:rPr>
          <w:b/>
        </w:rPr>
        <w:t>(</w:t>
      </w:r>
      <w:r w:rsidRPr="005B694D">
        <w:rPr>
          <w:b/>
          <w:i/>
          <w:u w:val="single"/>
        </w:rPr>
        <w:t>name of doctor/clinic)</w:t>
      </w:r>
      <w:r>
        <w:rPr>
          <w:i/>
          <w:u w:val="single"/>
        </w:rPr>
        <w:t xml:space="preserve">, </w:t>
      </w:r>
      <w:r>
        <w:t>to proceed with the medical treatment and provi</w:t>
      </w:r>
      <w:bookmarkStart w:id="0" w:name="_GoBack"/>
      <w:bookmarkEnd w:id="0"/>
      <w:r>
        <w:t xml:space="preserve">de the care needed by my </w:t>
      </w:r>
      <w:r w:rsidRPr="005B694D">
        <w:rPr>
          <w:b/>
        </w:rPr>
        <w:t>(</w:t>
      </w:r>
      <w:r w:rsidRPr="005B694D">
        <w:rPr>
          <w:b/>
          <w:i/>
          <w:u w:val="single"/>
        </w:rPr>
        <w:t>state relationship with patient</w:t>
      </w:r>
      <w:r w:rsidR="005B694D">
        <w:rPr>
          <w:i/>
          <w:u w:val="single"/>
        </w:rPr>
        <w:t>),</w:t>
      </w:r>
      <w:r w:rsidR="005B694D">
        <w:t xml:space="preserve"> </w:t>
      </w:r>
      <w:r w:rsidRPr="005B694D">
        <w:rPr>
          <w:b/>
        </w:rPr>
        <w:t>(</w:t>
      </w:r>
      <w:r w:rsidRPr="005B694D">
        <w:rPr>
          <w:b/>
          <w:i/>
          <w:u w:val="single"/>
        </w:rPr>
        <w:t>insert name of patient)</w:t>
      </w:r>
      <w:r w:rsidR="000C3801">
        <w:t>,</w:t>
      </w:r>
      <w:r>
        <w:t xml:space="preserve"> for his/her (</w:t>
      </w:r>
      <w:r w:rsidRPr="005B694D">
        <w:rPr>
          <w:b/>
          <w:i/>
          <w:u w:val="single"/>
        </w:rPr>
        <w:t>state sickness of the patient</w:t>
      </w:r>
      <w:r>
        <w:rPr>
          <w:i/>
          <w:u w:val="single"/>
        </w:rPr>
        <w:t>)</w:t>
      </w:r>
      <w:r>
        <w:t xml:space="preserve">. I am fully aware of the complications of the treatment and agree to the terms of the procedure.  </w:t>
      </w:r>
    </w:p>
    <w:p w:rsidR="000862F7" w:rsidRDefault="000862F7" w:rsidP="000862F7">
      <w:r>
        <w:t xml:space="preserve">Attached herewith is a copy of my </w:t>
      </w:r>
      <w:r w:rsidRPr="005B694D">
        <w:rPr>
          <w:b/>
        </w:rPr>
        <w:t>(</w:t>
      </w:r>
      <w:r w:rsidRPr="005B694D">
        <w:rPr>
          <w:b/>
          <w:i/>
          <w:u w:val="single"/>
        </w:rPr>
        <w:t>name of your valid ID)</w:t>
      </w:r>
      <w:r>
        <w:t xml:space="preserve"> as proof of consent regarding this matter.</w:t>
      </w:r>
    </w:p>
    <w:p w:rsidR="000862F7" w:rsidRPr="005B694D" w:rsidRDefault="000862F7" w:rsidP="000862F7">
      <w:pPr>
        <w:rPr>
          <w:b/>
          <w:i/>
          <w:u w:val="single"/>
        </w:rPr>
      </w:pPr>
      <w:r>
        <w:t>For any concerns and</w:t>
      </w:r>
      <w:r w:rsidR="005B694D">
        <w:t xml:space="preserve"> questions</w:t>
      </w:r>
      <w:r>
        <w:t xml:space="preserve">, you may contact me at </w:t>
      </w:r>
      <w:r w:rsidRPr="005B694D">
        <w:rPr>
          <w:b/>
        </w:rPr>
        <w:t>(</w:t>
      </w:r>
      <w:r w:rsidR="005B694D" w:rsidRPr="005B694D">
        <w:rPr>
          <w:b/>
          <w:i/>
          <w:u w:val="single"/>
        </w:rPr>
        <w:t>insert phone number).</w:t>
      </w:r>
    </w:p>
    <w:p w:rsidR="000862F7" w:rsidRDefault="000862F7" w:rsidP="000862F7"/>
    <w:p w:rsidR="000862F7" w:rsidRDefault="000862F7" w:rsidP="000862F7">
      <w:r>
        <w:t>Sincerely,</w:t>
      </w:r>
    </w:p>
    <w:p w:rsidR="000862F7" w:rsidRPr="005B694D" w:rsidRDefault="000862F7" w:rsidP="000862F7">
      <w:pPr>
        <w:rPr>
          <w:b/>
          <w:i/>
        </w:rPr>
      </w:pPr>
      <w:r w:rsidRPr="005B694D">
        <w:rPr>
          <w:b/>
        </w:rPr>
        <w:t>(</w:t>
      </w:r>
      <w:proofErr w:type="gramStart"/>
      <w:r w:rsidRPr="005B694D">
        <w:rPr>
          <w:b/>
          <w:i/>
        </w:rPr>
        <w:t>signatu</w:t>
      </w:r>
      <w:r w:rsidR="005B694D" w:rsidRPr="005B694D">
        <w:rPr>
          <w:b/>
          <w:i/>
        </w:rPr>
        <w:t>re</w:t>
      </w:r>
      <w:proofErr w:type="gramEnd"/>
      <w:r w:rsidR="005B694D" w:rsidRPr="005B694D">
        <w:rPr>
          <w:b/>
          <w:i/>
        </w:rPr>
        <w:t xml:space="preserve"> over printed name</w:t>
      </w:r>
      <w:r w:rsidRPr="005B694D">
        <w:rPr>
          <w:b/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ViI0MTYzMgbWmspKMUnFpcnJmfB1JgWgsAYlaDsCwAAAA="/>
  </w:docVars>
  <w:rsids>
    <w:rsidRoot w:val="000862F7"/>
    <w:rsid w:val="00070746"/>
    <w:rsid w:val="000862F7"/>
    <w:rsid w:val="000C3801"/>
    <w:rsid w:val="004F7E70"/>
    <w:rsid w:val="005B694D"/>
    <w:rsid w:val="00D86041"/>
    <w:rsid w:val="00FF2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62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62F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62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6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5</cp:revision>
  <dcterms:created xsi:type="dcterms:W3CDTF">2020-09-23T08:43:00Z</dcterms:created>
  <dcterms:modified xsi:type="dcterms:W3CDTF">2020-09-24T03:39:00Z</dcterms:modified>
</cp:coreProperties>
</file>